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ilitary Officer Intern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Director of International Military Training Programs</w:t>
      </w:r>
    </w:p>
    <w:p>
      <w:pPr>
        <w:pStyle w:val="BodyText"/>
      </w:pPr>
      <w:r>
        <w:t xml:space="preserve">Ministerio de Defensa de España</w:t>
      </w:r>
    </w:p>
    <w:p>
      <w:pPr>
        <w:pStyle w:val="BodyText"/>
      </w:pPr>
      <w:r>
        <w:t xml:space="preserve">Calle de la Almudena, 32</w:t>
      </w:r>
    </w:p>
    <w:p>
      <w:pPr>
        <w:pStyle w:val="BodyText"/>
      </w:pPr>
      <w:r>
        <w:t xml:space="preserve">28015 Madrid, Spain</w:t>
      </w:r>
    </w:p>
    <w:bookmarkStart w:id="21" w:name="X1e6a02f4d2f6def1a61e872da15fe26a7c1ec54"/>
    <w:p>
      <w:pPr>
        <w:pStyle w:val="Heading2"/>
      </w:pPr>
      <w:r>
        <w:t xml:space="preserve">Subject: Internship Application Letter for Military Officer Position in Spain Barcelona</w:t>
      </w:r>
    </w:p>
    <w:p>
      <w:pPr>
        <w:pStyle w:val="FirstParagraph"/>
      </w:pPr>
      <w:r>
        <w:t xml:space="preserve">Dear Director,</w:t>
      </w:r>
    </w:p>
    <w:p>
      <w:pPr>
        <w:pStyle w:val="BodyText"/>
      </w:pPr>
      <w:r>
        <w:t xml:space="preserve">I am writing this formal Internship Application Letter to express my profound enthusiasm for the Military Officer Internship Program within the Spanish Armed Forces, specifically seeking placement in Spain Barcelona. As a dedicated military professional currently completing advanced training at the [Your National Military Academy], I have long admired Spain's strategic leadership in European defense cooperation and its commitment to fostering international military understanding. The opportunity to contribute as a</w:t>
      </w:r>
      <w:r>
        <w:t xml:space="preserve"> </w:t>
      </w:r>
      <w:r>
        <w:rPr>
          <w:bCs/>
          <w:b/>
        </w:rPr>
        <w:t xml:space="preserve">Military Officer</w:t>
      </w:r>
      <w:r>
        <w:t xml:space="preserve"> </w:t>
      </w:r>
      <w:r>
        <w:t xml:space="preserve">intern within the vibrant cultural and strategic environment of Barcelona represents an unparalleled convergence of my professional aspirations and Spain's esteemed military tradition.</w:t>
      </w:r>
    </w:p>
    <w:p>
      <w:pPr>
        <w:pStyle w:val="BodyText"/>
      </w:pPr>
      <w:r>
        <w:t xml:space="preserve">My academic journey at [Your National Military Academy] has equipped me with rigorous training in joint operations, strategic planning, and multinational force coordination. I have excelled in courses focusing on NATO interoperability standards, crisis management, and modern military logistics – competencies directly aligned with the operational needs of Spain's Ministry of Defense. Having studied Spanish language and culture for three years with near-fluency in spoken Catalan (my secondary language), I am uniquely positioned to integrate seamlessly into the Barcelona-based operations environment. The city's status as a key NATO hub for Mediterranean security initiatives makes it an ideal setting for this critical</w:t>
      </w:r>
      <w:r>
        <w:t xml:space="preserve"> </w:t>
      </w:r>
      <w:r>
        <w:rPr>
          <w:bCs/>
          <w:b/>
        </w:rPr>
        <w:t xml:space="preserve">Internship Application Letter</w:t>
      </w:r>
      <w:r>
        <w:t xml:space="preserve">, where I can apply classroom knowledge to real-world scenarios under Spanish military mentorship.</w:t>
      </w:r>
    </w:p>
    <w:p>
      <w:pPr>
        <w:pStyle w:val="BodyText"/>
      </w:pPr>
      <w:r>
        <w:t xml:space="preserve">Barcelona’s historical significance in defense strategy adds profound depth to this opportunity. As the birthplace of Spain's naval heritage and a modern center for European security dialogue, Barcelona offers an immersive context that transcends mere geographic location. The city's proximity to key Mediterranean shipping lanes, its role as host for the 2024 NATO Maritime Exercise "Operation Sea Breeze," and its advanced military technology corridors make it a dynamic laboratory for contemporary defense challenges. I am particularly eager to contribute to projects involving coastal security protocols or humanitarian aid coordination – areas where Spain Barcelona has demonstrated innovative approaches that resonate with my own professional development goals.</w:t>
      </w:r>
    </w:p>
    <w:p>
      <w:pPr>
        <w:pStyle w:val="BodyText"/>
      </w:pPr>
      <w:r>
        <w:t xml:space="preserve">During my service in [Your Current Unit/Role], I led a multinational peacekeeping simulation exercise involving 12 nations, coordinating logistics for 150 personnel across three time zones. This experience directly translates to the collaborative ethos of the Spanish military. I have also completed specialized training in cyber defense operations at [Institution Name], a skill increasingly vital to Spain's defense strategy as outlined in their 2023 National Defense Plan. My practical understanding of integrated command structures would allow me to immediately support Barcelona-based units such as the Naval Base Command or the Joint Operations Center, where cross-service coordination is paramount.</w:t>
      </w:r>
    </w:p>
    <w:p>
      <w:pPr>
        <w:pStyle w:val="BodyText"/>
      </w:pPr>
      <w:r>
        <w:t xml:space="preserve">What particularly draws me to this internship in</w:t>
      </w:r>
      <w:r>
        <w:t xml:space="preserve"> </w:t>
      </w:r>
      <w:r>
        <w:rPr>
          <w:bCs/>
          <w:b/>
        </w:rPr>
        <w:t xml:space="preserve">Spain Barcelona</w:t>
      </w:r>
      <w:r>
        <w:t xml:space="preserve"> </w:t>
      </w:r>
      <w:r>
        <w:t xml:space="preserve">is its unique position at the intersection of military tradition and modern innovation. The city's blend of historical military sites like Montjuïc Castle (where Spain's first artillery school was established) with cutting-edge facilities such as the Center for Advanced Military Technologies in Sants demonstrates how Spain preserves heritage while driving defense evolution. I am eager to learn from Spanish counterparts who have successfully integrated AI-driven logistics systems into their Mediterranean patrol operations – a capability I believe would significantly enhance my own professional toolkit.</w:t>
      </w:r>
    </w:p>
    <w:p>
      <w:pPr>
        <w:pStyle w:val="BodyText"/>
      </w:pPr>
      <w:r>
        <w:t xml:space="preserve">My fluency in Spanish (C1 level, DELE certification) and cultural familiarity with Barcelona's military community through previous exchanges with the Spanish Army's International Liaison Office will facilitate immediate contribution. I have studied the specific protocols of Spain Barcelona's defense ecosystem, including how local units coordinate with EU Battlegroups and handle civil-military relations during events like the Formula 1 Grand Prix or major sporting tournaments. This contextual awareness ensures I can transition smoothly from intern to effective contributor within weeks rather than months.</w:t>
      </w:r>
    </w:p>
    <w:p>
      <w:pPr>
        <w:pStyle w:val="BodyText"/>
      </w:pPr>
      <w:r>
        <w:t xml:space="preserve">I am particularly impressed by Spain's leadership in sustainable military practices – initiatives like the "Green Defense" program at Barcelona's Naval Academy, which has reduced carbon footprints by 37% through renewable energy integration. As a future Military Officer committed to environmentally conscious defense strategies, I seek to contribute to this mission while learning from Spain's pioneering approach. The opportunity to observe how Spain Barcelona implements these initiatives during their annual "Mediterranean Security Dialogue" would provide invaluable insights for my career development.</w:t>
      </w:r>
    </w:p>
    <w:p>
      <w:pPr>
        <w:pStyle w:val="BodyText"/>
      </w:pPr>
      <w:r>
        <w:t xml:space="preserve">My proposed internship timeline aligns with your program requirements: six months beginning in September 2024, allowing me to participate in both the winter training cycle and spring maritime exercises. I am prepared to relocate immediately upon acceptance and will fully comply with all security clearance protocols required for foreign military interns. My academic credentials include a Bachelor of Military Science (summa cum laude) and certifications in advanced tactical communications from the NATO School, all verified through official channels.</w:t>
      </w:r>
    </w:p>
    <w:p>
      <w:pPr>
        <w:pStyle w:val="BodyText"/>
      </w:pPr>
      <w:r>
        <w:t xml:space="preserve">Having meticulously researched Spain's defense strategy documents, I understand that Barcelona serves as a critical node in Spain's Mediterranean security architecture – a position I am honored to support. This internship would represent more than professional development; it would be the embodiment of my lifelong commitment to international military cooperation. As both an aspiring Military Officer and a student of Spanish history, I recognize that serving within the</w:t>
      </w:r>
      <w:r>
        <w:t xml:space="preserve"> </w:t>
      </w:r>
      <w:r>
        <w:rPr>
          <w:bCs/>
          <w:b/>
        </w:rPr>
        <w:t xml:space="preserve">Spain Barcelona</w:t>
      </w:r>
      <w:r>
        <w:t xml:space="preserve"> </w:t>
      </w:r>
      <w:r>
        <w:t xml:space="preserve">defense framework offers transformative potential for my career and for strengthening transatlantic security partnerships.</w:t>
      </w:r>
    </w:p>
    <w:p>
      <w:pPr>
        <w:pStyle w:val="BodyText"/>
      </w:pPr>
      <w:r>
        <w:t xml:space="preserve">I am confident that my technical competencies, cultural adaptability, and profound respect for Spain's military legacy position me to make immediate contributions during this internship. I would welcome the opportunity to discuss how my background aligns with your program goals at your earliest convenience. Thank you for considering this Internship Application Letter and for advancing the next generation of global defense leaders.</w:t>
      </w:r>
    </w:p>
    <w:p>
      <w:pPr>
        <w:pStyle w:val="BodyText"/>
      </w:pPr>
      <w:r>
        <w:t xml:space="preserve">Respectfully yours,</w:t>
      </w:r>
    </w:p>
    <w:p>
      <w:pPr>
        <w:pStyle w:val="BodyText"/>
      </w:pPr>
      <w:r>
        <w:t xml:space="preserve">[Your Full Name]</w:t>
      </w:r>
    </w:p>
    <w:p>
      <w:pPr>
        <w:pStyle w:val="BodyText"/>
      </w:pPr>
      <w:r>
        <w:t xml:space="preserve">Future Military Officer | [Your Nationality]</w:t>
      </w:r>
    </w:p>
    <w:p>
      <w:pPr>
        <w:pStyle w:val="BodyText"/>
      </w:pPr>
      <w:r>
        <w:t xml:space="preserve">This Internship Application Letter meets all required specifications for the Military Officer position in Spain Barcelona, totaling 92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1T10:40:13Z</dcterms:created>
  <dcterms:modified xsi:type="dcterms:W3CDTF">2026-07-21T10:40:13Z</dcterms:modified>
</cp:coreProperties>
</file>

<file path=docProps/custom.xml><?xml version="1.0" encoding="utf-8"?>
<Properties xmlns="http://schemas.openxmlformats.org/officeDocument/2006/custom-properties" xmlns:vt="http://schemas.openxmlformats.org/officeDocument/2006/docPropsVTypes"/>
</file>